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381cca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381ccab-04ef-11ec-bb2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ElEQVR42s1WwQ3DQAyyuoD335INXMDpq59K+NFLlSZ5IAw2dzVfC/VX36qqGzNdBb/gVd/r1281Tajmj8hovaR4osdrl15yPP5BZV/hseiCni/wRmhDQAsZ61db6CNf7q8WnR2oWPdQqp+akGUWwDtSfiAr9fMITy2Y6kckQ5IoULkfZuc7yeb1skdsy5Ks2I9nekm0l2jqhwZjoKhpI8b6yVT1XrnkmF9vJ5ObJyXWz57QV7nBnsnzoDW0qtlNGOsn5YgHmetoDfmJmtp4tIEg5tfSTLKxcWBbUj98jUDrYN7gqBqPMNXL80/+PrHFB5zks4JFtU6eB5qy6k8iXNQ7ezZQ38zBeUP7LxwEO8AHeHK4FKbekg7OGw7BdgZe6LcHtSnn1om/UELvieOg//73vPsGc/1fwHd7Yw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at the heck is going on in Florida...especially South Florida...Q</w:t>
      </w:r>
      <w:r>
        <w:t xml:space="preserve"> </w:t>
      </w:r>
      <w:r>
        <w:t xml:space="preserve">Link as usual, a piece of crap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381ccab-04ef-11ec-bb2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381ccab-04ef-11ec-bb2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381ccab-04ef-11ec-bb2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381ccab</dc:title>
  <dc:creator/>
  <cp:keywords/>
  <dcterms:created xsi:type="dcterms:W3CDTF">2026-05-03T09:27:17Z</dcterms:created>
  <dcterms:modified xsi:type="dcterms:W3CDTF">2026-05-03T09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